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bookmarkStart w:id="0" w:name="_GoBack"/>
      <w:bookmarkEnd w:id="0"/>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70.4pt" o:ole="">
            <v:imagedata r:id="rId5" o:title=""/>
          </v:shape>
          <o:OLEObject Type="Embed" ProgID="MSPhotoEd.3" ShapeID="_x0000_i1025" DrawAspect="Content" ObjectID="_1577436252"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Small </w:t>
      </w:r>
      <w:r w:rsidR="000E17BD">
        <w:rPr>
          <w:rFonts w:ascii="Book Antiqua" w:hAnsi="Book Antiqua" w:cs="Book Antiqua"/>
          <w:b/>
          <w:bCs/>
          <w:i/>
        </w:rPr>
        <w:t>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415815">
        <w:rPr>
          <w:rFonts w:ascii="Book Antiqua" w:hAnsi="Book Antiqua" w:cs="Book Antiqua"/>
          <w:b/>
          <w:bCs/>
          <w:i/>
        </w:rPr>
        <w:t xml:space="preserve"> </w:t>
      </w:r>
      <w:r w:rsidR="007B61B3">
        <w:rPr>
          <w:rFonts w:ascii="Book Antiqua" w:hAnsi="Book Antiqua" w:cs="Book Antiqua"/>
          <w:b/>
          <w:bCs/>
          <w:i/>
        </w:rPr>
        <w:t>January 25</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1E1757" w:rsidRDefault="001E1757" w:rsidP="001E1757">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Infrastructure Grant request (Saquatucket Landside)</w:t>
      </w:r>
    </w:p>
    <w:p w:rsidR="001E1757" w:rsidRDefault="001E1757" w:rsidP="001E1757">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ADA (MOD) Planning Grant request (Harwich Self Evaluation Consultant)</w:t>
      </w:r>
    </w:p>
    <w:p w:rsidR="000D4925" w:rsidRDefault="001E1757"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hairman’s Annual Report to BOS Dec. 11, 2017</w:t>
      </w:r>
    </w:p>
    <w:p w:rsidR="007B61B3" w:rsidRDefault="007B61B3"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o Meeting in December due to lack of Quorum</w:t>
      </w:r>
    </w:p>
    <w:p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5C280A" w:rsidRDefault="005C280A"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ummary of Conflict of Interest  Law for Municipal Employees review and signing</w:t>
      </w:r>
    </w:p>
    <w:p w:rsidR="000D4925" w:rsidRDefault="001E1757"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ing the HARC Mission Statement (Gary’s add-on)</w:t>
      </w:r>
    </w:p>
    <w:p w:rsidR="007B61B3" w:rsidRDefault="007B61B3"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ward and Planning for Self-Evaluation Project &amp; Transition</w:t>
      </w:r>
    </w:p>
    <w:p w:rsidR="00537110" w:rsidRDefault="001E1757"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quest from Pleasant Bay </w:t>
      </w:r>
      <w:r w:rsidR="00537110">
        <w:rPr>
          <w:rFonts w:ascii="Times New Roman" w:hAnsi="Times New Roman" w:cs="Times New Roman"/>
          <w:color w:val="000000"/>
          <w:sz w:val="24"/>
          <w:szCs w:val="24"/>
        </w:rPr>
        <w:t xml:space="preserve">Community </w:t>
      </w:r>
      <w:r>
        <w:rPr>
          <w:rFonts w:ascii="Times New Roman" w:hAnsi="Times New Roman" w:cs="Times New Roman"/>
          <w:color w:val="000000"/>
          <w:sz w:val="24"/>
          <w:szCs w:val="24"/>
        </w:rPr>
        <w:t xml:space="preserve">Boating for letter of endorsing new dock </w:t>
      </w:r>
    </w:p>
    <w:p w:rsidR="001E1757" w:rsidRDefault="001E1757" w:rsidP="00537110">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oved to Jan. 2018) Copy included.</w:t>
      </w:r>
    </w:p>
    <w:p w:rsidR="00D810CE" w:rsidRDefault="00D810CE" w:rsidP="00D810C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nd potential Grant Request to IBM for ADA Communication Access</w:t>
      </w:r>
    </w:p>
    <w:p w:rsidR="00D810CE" w:rsidRDefault="00D810CE" w:rsidP="00D810CE">
      <w:pPr>
        <w:pStyle w:val="ListParagraph"/>
        <w:autoSpaceDE w:val="0"/>
        <w:autoSpaceDN w:val="0"/>
        <w:adjustRightInd w:val="0"/>
        <w:spacing w:after="0" w:line="240" w:lineRule="auto"/>
        <w:rPr>
          <w:rFonts w:ascii="Times New Roman" w:hAnsi="Times New Roman" w:cs="Times New Roman"/>
          <w:color w:val="000000"/>
          <w:sz w:val="24"/>
          <w:szCs w:val="24"/>
        </w:rPr>
      </w:pPr>
    </w:p>
    <w:p w:rsidR="00D810CE" w:rsidRPr="00036C8B" w:rsidRDefault="00D810CE" w:rsidP="00D810CE">
      <w:pPr>
        <w:shd w:val="clear" w:color="auto" w:fill="FFFFFF"/>
        <w:spacing w:after="0" w:line="240" w:lineRule="auto"/>
        <w:outlineLvl w:val="0"/>
        <w:rPr>
          <w:rFonts w:ascii="Arial" w:eastAsia="Times New Roman" w:hAnsi="Arial" w:cs="Arial"/>
          <w:color w:val="000000"/>
          <w:kern w:val="36"/>
          <w:sz w:val="28"/>
          <w:szCs w:val="28"/>
        </w:rPr>
      </w:pPr>
      <w:r w:rsidRPr="00D810CE">
        <w:rPr>
          <w:rFonts w:ascii="Arial" w:eastAsia="Times New Roman" w:hAnsi="Arial" w:cs="Arial"/>
          <w:color w:val="000000"/>
          <w:kern w:val="36"/>
          <w:sz w:val="28"/>
          <w:szCs w:val="28"/>
        </w:rPr>
        <w:t xml:space="preserve">IBM </w:t>
      </w:r>
      <w:r w:rsidRPr="00036C8B">
        <w:rPr>
          <w:rFonts w:ascii="Arial" w:eastAsia="Times New Roman" w:hAnsi="Arial" w:cs="Arial"/>
          <w:color w:val="000000"/>
          <w:kern w:val="36"/>
          <w:sz w:val="28"/>
          <w:szCs w:val="28"/>
        </w:rPr>
        <w:t>Grant Information</w:t>
      </w:r>
    </w:p>
    <w:p w:rsidR="00D810CE"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The primary focus of our corporate citizenship activities is on developing initiatives to address specific societal issues, such as the environment, community economic development, education, health, literacy, language and culture. We employ IBM's most valuable resources, our technology and talent, in order to create innovative programs in these areas to assist communities around the world.</w:t>
      </w: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p>
    <w:p w:rsidR="00D810CE"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These resources are allocated to specific projects and programs that fit within our targeted areas of interest. The overwhelming majority of our activities are proactively initiated by IBM, and is not a result of unsolicited proposals. We do not encourage unsolicited proposals. Please note the following guidelines.</w:t>
      </w: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IBM partners with organizations which have a tax-exempt classification under Sections 170(c) or 501(c)(3) of the U.S. Internal Revenue Code. We do not make product and services donations or grants to:</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Individuals, political, labor, religious, or fraternal organizations or sports group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lastRenderedPageBreak/>
        <w:t>Fundraising events such as raffles, telethons, walk-a-thons or auction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Capital campaigns, construction and renovation project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Chairs, endowments or scholarships sponsored by academic or nonprofit institution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Special events such as conferences, symposia or sports competitions;</w:t>
      </w:r>
    </w:p>
    <w:p w:rsidR="00382C0D" w:rsidRPr="00D810CE"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Organizations that advocate, support, or practice activities inconsistent with IBM's non-discrimination policies, whether based on race, color, religion, gender, gender identity or expression, sexual orientation, national origin, disability, age or status as a protected veteran.</w:t>
      </w: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537110" w:rsidRDefault="00382C0D" w:rsidP="00537110">
      <w:pPr>
        <w:autoSpaceDE w:val="0"/>
        <w:autoSpaceDN w:val="0"/>
        <w:adjustRightInd w:val="0"/>
        <w:spacing w:after="0" w:line="240" w:lineRule="auto"/>
        <w:ind w:left="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537110">
        <w:rPr>
          <w:rFonts w:ascii="Times New Roman" w:hAnsi="Times New Roman" w:cs="Times New Roman"/>
          <w:color w:val="000000"/>
          <w:sz w:val="24"/>
          <w:szCs w:val="24"/>
        </w:rPr>
        <w:t xml:space="preserve">: </w:t>
      </w:r>
    </w:p>
    <w:p w:rsidR="00526781" w:rsidRPr="00382C0D" w:rsidRDefault="00537110" w:rsidP="00537110">
      <w:pPr>
        <w:autoSpaceDE w:val="0"/>
        <w:autoSpaceDN w:val="0"/>
        <w:adjustRightInd w:val="0"/>
        <w:spacing w:after="0"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Voted for change of committee’s name to Harwich Accessibility Rights Committee.</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t>
      </w:r>
      <w:r w:rsidR="007B61B3">
        <w:rPr>
          <w:rFonts w:ascii="Times New Roman" w:hAnsi="Times New Roman" w:cs="Times New Roman"/>
          <w:color w:val="000000"/>
          <w:sz w:val="24"/>
          <w:szCs w:val="24"/>
        </w:rPr>
        <w:t>January 15, 2018</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165E6"/>
    <w:multiLevelType w:val="hybridMultilevel"/>
    <w:tmpl w:val="E8F81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57926"/>
    <w:multiLevelType w:val="multilevel"/>
    <w:tmpl w:val="06A4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C4AAA"/>
    <w:multiLevelType w:val="hybridMultilevel"/>
    <w:tmpl w:val="8B189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oFAKPR9GQtAAAA"/>
  </w:docVars>
  <w:rsids>
    <w:rsidRoot w:val="00C61FD1"/>
    <w:rsid w:val="00042BBA"/>
    <w:rsid w:val="000A0666"/>
    <w:rsid w:val="000B5BB9"/>
    <w:rsid w:val="000B7C02"/>
    <w:rsid w:val="000D4925"/>
    <w:rsid w:val="000E17BD"/>
    <w:rsid w:val="000F5A03"/>
    <w:rsid w:val="0010448A"/>
    <w:rsid w:val="00181089"/>
    <w:rsid w:val="00196D76"/>
    <w:rsid w:val="001C488D"/>
    <w:rsid w:val="001C7C83"/>
    <w:rsid w:val="001D7F6E"/>
    <w:rsid w:val="001E1757"/>
    <w:rsid w:val="003001B0"/>
    <w:rsid w:val="00306191"/>
    <w:rsid w:val="003355BD"/>
    <w:rsid w:val="0037057C"/>
    <w:rsid w:val="00382C0D"/>
    <w:rsid w:val="00415815"/>
    <w:rsid w:val="004C716F"/>
    <w:rsid w:val="004D4104"/>
    <w:rsid w:val="004D5350"/>
    <w:rsid w:val="004F551F"/>
    <w:rsid w:val="00526781"/>
    <w:rsid w:val="00537110"/>
    <w:rsid w:val="00560E75"/>
    <w:rsid w:val="005A00B8"/>
    <w:rsid w:val="005C280A"/>
    <w:rsid w:val="005E0CB5"/>
    <w:rsid w:val="00681CA7"/>
    <w:rsid w:val="006F50ED"/>
    <w:rsid w:val="00721D9F"/>
    <w:rsid w:val="007B4805"/>
    <w:rsid w:val="007B61B3"/>
    <w:rsid w:val="008550CA"/>
    <w:rsid w:val="008F6B93"/>
    <w:rsid w:val="009154F8"/>
    <w:rsid w:val="0094118A"/>
    <w:rsid w:val="00A92B57"/>
    <w:rsid w:val="00B712C5"/>
    <w:rsid w:val="00C32AD4"/>
    <w:rsid w:val="00C61FD1"/>
    <w:rsid w:val="00CC5CBC"/>
    <w:rsid w:val="00CD2D45"/>
    <w:rsid w:val="00D34615"/>
    <w:rsid w:val="00D810CE"/>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1-14T16:58:00Z</dcterms:created>
  <dcterms:modified xsi:type="dcterms:W3CDTF">2018-01-14T16:58:00Z</dcterms:modified>
</cp:coreProperties>
</file>